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数据的交换输出"/>
      <w:r>
        <w:t xml:space="preserve">2016 数据的交换输出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输入n(n&lt;100)个数，找出其中最小的数，将它与最前面的数交换后输出这些数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有多组，每组占一行，每行的开始是一个整数n，表示这个测试实例的数值的个数，跟着就是n个整数。n=0表示输入的结束，不做处理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组输入数据，输出交换后的数列，每组输出占一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4 2 1 3 4</w:t>
      </w:r>
      <w:r>
        <w:t xml:space="preserve"> </w:t>
      </w:r>
      <w:r>
        <w:t xml:space="preserve">5 5 4 3 2 1</w:t>
      </w:r>
      <w:r>
        <w:t xml:space="preserve"> </w:t>
      </w:r>
      <w:r>
        <w:t xml:space="preserve">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1 2 3 4</w:t>
      </w:r>
      <w:r>
        <w:t xml:space="preserve"> </w:t>
      </w:r>
      <w:r>
        <w:t xml:space="preserve">1 4 3 2 5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16 http://acm.hdu.edu.cn/showproblem.php?pid=2016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一、打擂台法找到最小的数。二、然后将其与下标为0的数交换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val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ini, 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) != EOF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结束判断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读入n个数据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; i++)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val[i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找出最小元素（下标）</w:t>
      </w:r>
      <w:r>
        <w:br w:type="textWrapping"/>
      </w:r>
      <w:r>
        <w:rPr>
          <w:rStyle w:val="NormalTok"/>
        </w:rPr>
        <w:t xml:space="preserve">        min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&lt;n; i++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al[i] &lt; val[mini])</w:t>
      </w:r>
      <w:r>
        <w:br w:type="textWrapping"/>
      </w:r>
      <w:r>
        <w:rPr>
          <w:rStyle w:val="NormalTok"/>
        </w:rPr>
        <w:t xml:space="preserve">                mini = i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交换：第1个元素与最小元素交换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val[mini];</w:t>
      </w:r>
      <w:r>
        <w:br w:type="textWrapping"/>
      </w:r>
      <w:r>
        <w:rPr>
          <w:rStyle w:val="NormalTok"/>
        </w:rPr>
        <w:t xml:space="preserve">        val[mini] = val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val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temp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输出结果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; i++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val[i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0Z</dcterms:created>
  <dcterms:modified xsi:type="dcterms:W3CDTF">2020-03-12T09:36:00Z</dcterms:modified>
</cp:coreProperties>
</file>